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6EC4D" w14:textId="35DA7693" w:rsidR="00395E4B" w:rsidRPr="009B3B26" w:rsidRDefault="00395E4B" w:rsidP="00395E4B">
      <w:pPr>
        <w:pStyle w:val="Tytu"/>
        <w:jc w:val="center"/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t>FORMULARZ OFERTOWY</w:t>
      </w:r>
    </w:p>
    <w:p w14:paraId="3564121A" w14:textId="77777777" w:rsidR="00395E4B" w:rsidRPr="009B3B26" w:rsidRDefault="00395E4B" w:rsidP="00395E4B">
      <w:pPr>
        <w:pStyle w:val="Podtytu"/>
        <w:jc w:val="center"/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t>zapytania ofertowego realizowanego</w:t>
      </w:r>
    </w:p>
    <w:p w14:paraId="68EA97A3" w14:textId="77777777" w:rsidR="00395E4B" w:rsidRPr="009B3B26" w:rsidRDefault="00395E4B" w:rsidP="00395E4B">
      <w:pPr>
        <w:pStyle w:val="Podtytu"/>
        <w:jc w:val="center"/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t xml:space="preserve">w ramach projektu LIFE20 NAT/PL/000151 </w:t>
      </w:r>
      <w:proofErr w:type="spellStart"/>
      <w:r w:rsidRPr="009B3B26">
        <w:rPr>
          <w:rFonts w:ascii="Myriad Pro Light" w:hAnsi="Myriad Pro Light"/>
          <w:lang w:val="pl-PL"/>
        </w:rPr>
        <w:t>pn</w:t>
      </w:r>
      <w:proofErr w:type="spellEnd"/>
      <w:r w:rsidRPr="009B3B26">
        <w:rPr>
          <w:rFonts w:ascii="Myriad Pro Light" w:hAnsi="Myriad Pro Light"/>
          <w:lang w:val="pl-PL"/>
        </w:rPr>
        <w:t xml:space="preserve"> „LIFE Apollo2020: Ochrona niepylaka apollo w Polsce, Czechach i Austrii”</w:t>
      </w:r>
    </w:p>
    <w:p w14:paraId="24E502FC" w14:textId="77777777" w:rsidR="00395E4B" w:rsidRPr="009B3B26" w:rsidRDefault="00395E4B" w:rsidP="00395E4B">
      <w:pPr>
        <w:jc w:val="center"/>
        <w:rPr>
          <w:rFonts w:ascii="Myriad Pro Light" w:hAnsi="Myriad Pro Light"/>
          <w:lang w:val="pl-PL"/>
        </w:rPr>
      </w:pPr>
    </w:p>
    <w:p w14:paraId="5A95ACD5" w14:textId="77777777" w:rsidR="00395E4B" w:rsidRPr="009B3B26" w:rsidRDefault="00395E4B" w:rsidP="00395E4B">
      <w:pPr>
        <w:pStyle w:val="Tytu"/>
        <w:jc w:val="center"/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t xml:space="preserve">obsługa </w:t>
      </w:r>
      <w:proofErr w:type="spellStart"/>
      <w:r w:rsidRPr="009B3B26">
        <w:rPr>
          <w:rFonts w:ascii="Myriad Pro Light" w:hAnsi="Myriad Pro Light"/>
          <w:lang w:val="pl-PL"/>
        </w:rPr>
        <w:t>catering’owa</w:t>
      </w:r>
      <w:proofErr w:type="spellEnd"/>
      <w:r w:rsidRPr="009B3B26">
        <w:rPr>
          <w:rFonts w:ascii="Myriad Pro Light" w:hAnsi="Myriad Pro Light"/>
          <w:lang w:val="pl-PL"/>
        </w:rPr>
        <w:t xml:space="preserve"> konferencji</w:t>
      </w:r>
    </w:p>
    <w:p w14:paraId="00358EA8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023EEC76" w14:textId="2215830D" w:rsidR="00395E4B" w:rsidRDefault="00395E4B" w:rsidP="00395E4B">
      <w:pPr>
        <w:rPr>
          <w:rFonts w:ascii="Myriad Pro Light" w:hAnsi="Myriad Pro Light"/>
          <w:b/>
          <w:bCs/>
          <w:lang w:val="pl-PL"/>
        </w:rPr>
      </w:pPr>
      <w:r w:rsidRPr="009B3B26">
        <w:rPr>
          <w:rFonts w:ascii="Myriad Pro Light" w:hAnsi="Myriad Pro Light"/>
          <w:b/>
          <w:bCs/>
          <w:lang w:val="pl-PL"/>
        </w:rPr>
        <w:t xml:space="preserve">Wykonawca: </w:t>
      </w:r>
    </w:p>
    <w:p w14:paraId="2E51460B" w14:textId="77777777" w:rsidR="009B3B26" w:rsidRPr="009B3B26" w:rsidRDefault="009B3B26" w:rsidP="00395E4B">
      <w:pPr>
        <w:rPr>
          <w:rFonts w:ascii="Myriad Pro Light" w:hAnsi="Myriad Pro Light"/>
          <w:b/>
          <w:bCs/>
          <w:lang w:val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858"/>
      </w:tblGrid>
      <w:tr w:rsidR="009B3B26" w14:paraId="0992CDB2" w14:textId="77777777" w:rsidTr="009C1CAB">
        <w:tc>
          <w:tcPr>
            <w:tcW w:w="3402" w:type="dxa"/>
          </w:tcPr>
          <w:p w14:paraId="4DDFB60F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48A67D04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Nazwa firmy:</w:t>
            </w:r>
          </w:p>
          <w:p w14:paraId="5DF0CC57" w14:textId="1A584D9F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bottom w:val="single" w:sz="4" w:space="0" w:color="auto"/>
            </w:tcBorders>
          </w:tcPr>
          <w:p w14:paraId="79DC0AAF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9B3B26" w14:paraId="3CFF8242" w14:textId="77777777" w:rsidTr="009C1CAB">
        <w:tc>
          <w:tcPr>
            <w:tcW w:w="3402" w:type="dxa"/>
          </w:tcPr>
          <w:p w14:paraId="25EB7C79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2EF75EA2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NIP:</w:t>
            </w:r>
          </w:p>
          <w:p w14:paraId="5FE9CB5A" w14:textId="5612EC12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top w:val="single" w:sz="4" w:space="0" w:color="auto"/>
              <w:bottom w:val="single" w:sz="4" w:space="0" w:color="auto"/>
            </w:tcBorders>
          </w:tcPr>
          <w:p w14:paraId="272B238C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9B3B26" w14:paraId="1548548D" w14:textId="77777777" w:rsidTr="009C1CAB">
        <w:tc>
          <w:tcPr>
            <w:tcW w:w="3402" w:type="dxa"/>
          </w:tcPr>
          <w:p w14:paraId="1B7BD790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7B8F497A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REGON:</w:t>
            </w:r>
          </w:p>
          <w:p w14:paraId="3134F3FF" w14:textId="790979B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top w:val="single" w:sz="4" w:space="0" w:color="auto"/>
              <w:bottom w:val="single" w:sz="4" w:space="0" w:color="auto"/>
            </w:tcBorders>
          </w:tcPr>
          <w:p w14:paraId="57814531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9B3B26" w14:paraId="66118943" w14:textId="77777777" w:rsidTr="009C1CAB">
        <w:tc>
          <w:tcPr>
            <w:tcW w:w="3402" w:type="dxa"/>
          </w:tcPr>
          <w:p w14:paraId="5E3FD7AA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37672546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Adres firmy:</w:t>
            </w:r>
          </w:p>
          <w:p w14:paraId="12E06058" w14:textId="52418A65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top w:val="single" w:sz="4" w:space="0" w:color="auto"/>
              <w:bottom w:val="single" w:sz="4" w:space="0" w:color="auto"/>
            </w:tcBorders>
          </w:tcPr>
          <w:p w14:paraId="44DCCF82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9B3B26" w14:paraId="2D9A2F2E" w14:textId="77777777" w:rsidTr="009C1CAB">
        <w:tc>
          <w:tcPr>
            <w:tcW w:w="3402" w:type="dxa"/>
          </w:tcPr>
          <w:p w14:paraId="2B8F27D1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0258AAF1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E-mail:</w:t>
            </w:r>
          </w:p>
          <w:p w14:paraId="49CBC3C7" w14:textId="2DF74682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top w:val="single" w:sz="4" w:space="0" w:color="auto"/>
              <w:bottom w:val="single" w:sz="4" w:space="0" w:color="auto"/>
            </w:tcBorders>
          </w:tcPr>
          <w:p w14:paraId="29228D79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9B3B26" w14:paraId="50382460" w14:textId="77777777" w:rsidTr="009C1CAB">
        <w:tc>
          <w:tcPr>
            <w:tcW w:w="3402" w:type="dxa"/>
          </w:tcPr>
          <w:p w14:paraId="5FA7116E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710AFA0E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>
              <w:rPr>
                <w:rFonts w:ascii="Myriad Pro Light" w:hAnsi="Myriad Pro Light"/>
                <w:lang w:val="pl-PL"/>
              </w:rPr>
              <w:t>Imię i nazwisko osoby do kontaktu</w:t>
            </w:r>
          </w:p>
          <w:p w14:paraId="0F10B17C" w14:textId="275488A5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top w:val="single" w:sz="4" w:space="0" w:color="auto"/>
              <w:bottom w:val="single" w:sz="4" w:space="0" w:color="auto"/>
            </w:tcBorders>
          </w:tcPr>
          <w:p w14:paraId="0E759740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9B3B26" w14:paraId="59AFA495" w14:textId="77777777" w:rsidTr="009C1CAB">
        <w:tc>
          <w:tcPr>
            <w:tcW w:w="3402" w:type="dxa"/>
          </w:tcPr>
          <w:p w14:paraId="0D3B6180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486C6562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Telefon kontaktowy:</w:t>
            </w:r>
          </w:p>
          <w:p w14:paraId="14D86493" w14:textId="3A1811B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top w:val="single" w:sz="4" w:space="0" w:color="auto"/>
              <w:bottom w:val="single" w:sz="4" w:space="0" w:color="auto"/>
            </w:tcBorders>
          </w:tcPr>
          <w:p w14:paraId="4C970BE1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9B3B26" w14:paraId="4A2254A1" w14:textId="77777777" w:rsidTr="009C1CAB">
        <w:tc>
          <w:tcPr>
            <w:tcW w:w="3402" w:type="dxa"/>
          </w:tcPr>
          <w:p w14:paraId="4923B298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  <w:p w14:paraId="55A80379" w14:textId="77777777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  <w:r>
              <w:rPr>
                <w:rFonts w:ascii="Myriad Pro Light" w:hAnsi="Myriad Pro Light"/>
                <w:lang w:val="pl-PL"/>
              </w:rPr>
              <w:t>e-mail osoby do kontaktu</w:t>
            </w:r>
          </w:p>
          <w:p w14:paraId="4249CCE8" w14:textId="7987467C" w:rsidR="009B3B26" w:rsidRDefault="009B3B26" w:rsidP="009B3B26">
            <w:pPr>
              <w:jc w:val="right"/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5858" w:type="dxa"/>
            <w:tcBorders>
              <w:top w:val="single" w:sz="4" w:space="0" w:color="auto"/>
              <w:bottom w:val="single" w:sz="4" w:space="0" w:color="auto"/>
            </w:tcBorders>
          </w:tcPr>
          <w:p w14:paraId="2446C5E3" w14:textId="77777777" w:rsidR="009B3B26" w:rsidRDefault="009B3B26" w:rsidP="00395E4B">
            <w:pPr>
              <w:rPr>
                <w:rFonts w:ascii="Myriad Pro Light" w:hAnsi="Myriad Pro Light"/>
                <w:lang w:val="pl-PL"/>
              </w:rPr>
            </w:pPr>
          </w:p>
        </w:tc>
      </w:tr>
    </w:tbl>
    <w:p w14:paraId="43021713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741D44C7" w14:textId="1CE9E301" w:rsidR="00395E4B" w:rsidRPr="009B3B26" w:rsidRDefault="00395E4B" w:rsidP="00395E4B">
      <w:pPr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t xml:space="preserve">W odpowiedzi na zapytanie ofertowe zobowiązuję się do realizacji zamówienia, zgodnie z warunkami podanymi niniejszym zapytaniu, </w:t>
      </w:r>
      <w:r w:rsidR="009B3B26">
        <w:rPr>
          <w:rFonts w:ascii="Myriad Pro Light" w:hAnsi="Myriad Pro Light"/>
          <w:lang w:val="pl-PL"/>
        </w:rPr>
        <w:t>przedstawiamy swoją ofertę</w:t>
      </w:r>
      <w:r w:rsidRPr="009B3B26">
        <w:rPr>
          <w:rFonts w:ascii="Myriad Pro Light" w:hAnsi="Myriad Pro Light"/>
          <w:lang w:val="pl-PL"/>
        </w:rPr>
        <w:t>:</w:t>
      </w:r>
    </w:p>
    <w:p w14:paraId="21E4733E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645463C0" w14:textId="5412C61A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6F46C482" w14:textId="77777777" w:rsidR="00926841" w:rsidRPr="009B3B26" w:rsidRDefault="00926841" w:rsidP="00395E4B">
      <w:pPr>
        <w:rPr>
          <w:rFonts w:ascii="Myriad Pro Light" w:hAnsi="Myriad Pro Light"/>
          <w:lang w:val="pl-PL"/>
        </w:rPr>
      </w:pPr>
    </w:p>
    <w:p w14:paraId="0A99C133" w14:textId="77777777" w:rsidR="006E2D39" w:rsidRPr="009B3B26" w:rsidRDefault="00FF7051" w:rsidP="00395E4B">
      <w:pPr>
        <w:rPr>
          <w:rFonts w:ascii="Myriad Pro Light" w:hAnsi="Myriad Pro Light"/>
          <w:b/>
          <w:bCs/>
          <w:lang w:val="pl-PL"/>
        </w:rPr>
      </w:pPr>
      <w:r w:rsidRPr="009B3B26">
        <w:rPr>
          <w:rFonts w:ascii="Myriad Pro Light" w:hAnsi="Myriad Pro Light"/>
          <w:b/>
          <w:bCs/>
          <w:lang w:val="pl-PL"/>
        </w:rPr>
        <w:t xml:space="preserve">Dzień 1. 19/09/2022: 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2410"/>
        <w:gridCol w:w="2607"/>
      </w:tblGrid>
      <w:tr w:rsidR="00F32F56" w:rsidRPr="009B3B26" w14:paraId="31463FFF" w14:textId="02672245" w:rsidTr="00684366">
        <w:tc>
          <w:tcPr>
            <w:tcW w:w="4253" w:type="dxa"/>
          </w:tcPr>
          <w:p w14:paraId="49BC69F6" w14:textId="2EE33913" w:rsidR="00F32F56" w:rsidRPr="009B3B26" w:rsidRDefault="00F32F56" w:rsidP="00395E4B">
            <w:pPr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2410" w:type="dxa"/>
            <w:tcBorders>
              <w:right w:val="single" w:sz="4" w:space="0" w:color="auto"/>
            </w:tcBorders>
          </w:tcPr>
          <w:p w14:paraId="3495D421" w14:textId="77777777" w:rsidR="00F32F56" w:rsidRPr="009B3B26" w:rsidRDefault="00F32F56" w:rsidP="00395E4B">
            <w:pPr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Cena brutto / osobę</w:t>
            </w:r>
          </w:p>
          <w:p w14:paraId="5C39D250" w14:textId="77BF98F2" w:rsidR="00F32F56" w:rsidRPr="009B3B26" w:rsidRDefault="00F32F56" w:rsidP="00395E4B">
            <w:pPr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WARIANT I - droższy</w:t>
            </w:r>
          </w:p>
        </w:tc>
        <w:tc>
          <w:tcPr>
            <w:tcW w:w="2607" w:type="dxa"/>
            <w:tcBorders>
              <w:left w:val="single" w:sz="4" w:space="0" w:color="auto"/>
            </w:tcBorders>
          </w:tcPr>
          <w:p w14:paraId="2C157613" w14:textId="77777777" w:rsidR="00F32F56" w:rsidRPr="009B3B26" w:rsidRDefault="00F32F56" w:rsidP="00F32F56">
            <w:pPr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Cena brutto / osobę</w:t>
            </w:r>
          </w:p>
          <w:p w14:paraId="2A881319" w14:textId="6B5843ED" w:rsidR="00F32F56" w:rsidRPr="009B3B26" w:rsidRDefault="00F32F56" w:rsidP="00F32F56">
            <w:pPr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WARIANT I</w:t>
            </w:r>
            <w:r w:rsidR="00684366" w:rsidRPr="009B3B26">
              <w:rPr>
                <w:rFonts w:ascii="Myriad Pro Light" w:hAnsi="Myriad Pro Light"/>
                <w:b/>
                <w:bCs/>
                <w:lang w:val="pl-PL"/>
              </w:rPr>
              <w:t>I</w:t>
            </w:r>
            <w:r w:rsidRPr="009B3B26">
              <w:rPr>
                <w:rFonts w:ascii="Myriad Pro Light" w:hAnsi="Myriad Pro Light"/>
                <w:b/>
                <w:bCs/>
                <w:lang w:val="pl-PL"/>
              </w:rPr>
              <w:t xml:space="preserve"> </w:t>
            </w:r>
            <w:r w:rsidR="00684366" w:rsidRPr="009B3B26">
              <w:rPr>
                <w:rFonts w:ascii="Myriad Pro Light" w:hAnsi="Myriad Pro Light"/>
                <w:b/>
                <w:bCs/>
                <w:lang w:val="pl-PL"/>
              </w:rPr>
              <w:t>–</w:t>
            </w:r>
            <w:r w:rsidRPr="009B3B26">
              <w:rPr>
                <w:rFonts w:ascii="Myriad Pro Light" w:hAnsi="Myriad Pro Light"/>
                <w:b/>
                <w:bCs/>
                <w:lang w:val="pl-PL"/>
              </w:rPr>
              <w:t xml:space="preserve"> </w:t>
            </w:r>
            <w:r w:rsidRPr="009B3B26">
              <w:rPr>
                <w:rFonts w:ascii="Myriad Pro Light" w:hAnsi="Myriad Pro Light"/>
                <w:b/>
                <w:bCs/>
                <w:lang w:val="pl-PL"/>
              </w:rPr>
              <w:t>tańszy</w:t>
            </w:r>
          </w:p>
          <w:p w14:paraId="499A6BCF" w14:textId="010EA978" w:rsidR="00684366" w:rsidRPr="009B3B26" w:rsidRDefault="00684366" w:rsidP="00F32F56">
            <w:pPr>
              <w:rPr>
                <w:rFonts w:ascii="Myriad Pro Light" w:hAnsi="Myriad Pro Light"/>
                <w:b/>
                <w:bCs/>
                <w:lang w:val="pl-PL"/>
              </w:rPr>
            </w:pPr>
          </w:p>
        </w:tc>
      </w:tr>
      <w:tr w:rsidR="00F32F56" w:rsidRPr="009B3B26" w14:paraId="615B5C42" w14:textId="4426CDA0" w:rsidTr="00684366">
        <w:tc>
          <w:tcPr>
            <w:tcW w:w="4253" w:type="dxa"/>
          </w:tcPr>
          <w:p w14:paraId="6F11F9EB" w14:textId="3B532DBE" w:rsidR="00F32F56" w:rsidRPr="009B3B26" w:rsidRDefault="00F32F56" w:rsidP="006E2D39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stanowisko z napojami</w:t>
            </w:r>
          </w:p>
        </w:tc>
        <w:tc>
          <w:tcPr>
            <w:tcW w:w="2410" w:type="dxa"/>
            <w:tcBorders>
              <w:bottom w:val="single" w:sz="4" w:space="0" w:color="auto"/>
              <w:right w:val="single" w:sz="4" w:space="0" w:color="auto"/>
            </w:tcBorders>
          </w:tcPr>
          <w:p w14:paraId="1FAD95DF" w14:textId="326148BA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607" w:type="dxa"/>
            <w:tcBorders>
              <w:left w:val="single" w:sz="4" w:space="0" w:color="auto"/>
              <w:bottom w:val="single" w:sz="4" w:space="0" w:color="auto"/>
            </w:tcBorders>
          </w:tcPr>
          <w:p w14:paraId="1FAB5369" w14:textId="77777777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  <w:tr w:rsidR="00F32F56" w:rsidRPr="009B3B26" w14:paraId="290E6EE8" w14:textId="0AABA649" w:rsidTr="00684366">
        <w:tc>
          <w:tcPr>
            <w:tcW w:w="4253" w:type="dxa"/>
          </w:tcPr>
          <w:p w14:paraId="08EF3E6D" w14:textId="1AD9C2B4" w:rsidR="00F32F56" w:rsidRPr="009B3B26" w:rsidRDefault="00F32F56" w:rsidP="006E2D39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przerwa kawowa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A8508" w14:textId="77777777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16E867" w14:textId="77777777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  <w:tr w:rsidR="00F32F56" w:rsidRPr="009B3B26" w14:paraId="086306C5" w14:textId="67DEA5DC" w:rsidTr="00684366">
        <w:tc>
          <w:tcPr>
            <w:tcW w:w="4253" w:type="dxa"/>
          </w:tcPr>
          <w:p w14:paraId="29C17C72" w14:textId="2217EED1" w:rsidR="00F32F56" w:rsidRPr="009B3B26" w:rsidRDefault="00F32F56" w:rsidP="006E2D39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obiad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FE3CC" w14:textId="77777777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8DDF3B" w14:textId="77777777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  <w:tr w:rsidR="00F32F56" w:rsidRPr="009B3B26" w14:paraId="6521F5AD" w14:textId="54B9D35E" w:rsidTr="00684366">
        <w:tc>
          <w:tcPr>
            <w:tcW w:w="4253" w:type="dxa"/>
          </w:tcPr>
          <w:p w14:paraId="2E595672" w14:textId="226D2DB2" w:rsidR="00F32F56" w:rsidRPr="009B3B26" w:rsidRDefault="00F32F56" w:rsidP="006E2D39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Spotkanie wieczorn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612F4" w14:textId="77777777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EE9D6E" w14:textId="77777777" w:rsidR="00F32F56" w:rsidRPr="009B3B26" w:rsidRDefault="00F32F56" w:rsidP="006E2D39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</w:tbl>
    <w:p w14:paraId="14839FF5" w14:textId="5A7D842A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1C443293" w14:textId="7F54F9C8" w:rsidR="00926841" w:rsidRPr="009B3B26" w:rsidRDefault="00926841" w:rsidP="00395E4B">
      <w:pPr>
        <w:rPr>
          <w:rFonts w:ascii="Myriad Pro Light" w:hAnsi="Myriad Pro Light"/>
          <w:lang w:val="pl-PL"/>
        </w:rPr>
      </w:pPr>
    </w:p>
    <w:p w14:paraId="79FF5953" w14:textId="77777777" w:rsidR="00926841" w:rsidRPr="009B3B26" w:rsidRDefault="00926841" w:rsidP="00395E4B">
      <w:pPr>
        <w:rPr>
          <w:rFonts w:ascii="Myriad Pro Light" w:hAnsi="Myriad Pro Light"/>
          <w:lang w:val="pl-PL"/>
        </w:rPr>
      </w:pPr>
    </w:p>
    <w:p w14:paraId="7F223479" w14:textId="46FD51C7" w:rsidR="006E2D39" w:rsidRPr="009B3B26" w:rsidRDefault="006E2D39" w:rsidP="006E2D39">
      <w:pPr>
        <w:rPr>
          <w:rFonts w:ascii="Myriad Pro Light" w:hAnsi="Myriad Pro Light"/>
          <w:b/>
          <w:bCs/>
          <w:lang w:val="pl-PL"/>
        </w:rPr>
      </w:pPr>
      <w:r w:rsidRPr="009B3B26">
        <w:rPr>
          <w:rFonts w:ascii="Myriad Pro Light" w:hAnsi="Myriad Pro Light"/>
          <w:b/>
          <w:bCs/>
          <w:lang w:val="pl-PL"/>
        </w:rPr>
        <w:t xml:space="preserve">Dzień </w:t>
      </w:r>
      <w:r w:rsidRPr="009B3B26">
        <w:rPr>
          <w:rFonts w:ascii="Myriad Pro Light" w:hAnsi="Myriad Pro Light"/>
          <w:b/>
          <w:bCs/>
          <w:lang w:val="pl-PL"/>
        </w:rPr>
        <w:t>2</w:t>
      </w:r>
      <w:r w:rsidRPr="009B3B26">
        <w:rPr>
          <w:rFonts w:ascii="Myriad Pro Light" w:hAnsi="Myriad Pro Light"/>
          <w:b/>
          <w:bCs/>
          <w:lang w:val="pl-PL"/>
        </w:rPr>
        <w:t xml:space="preserve">. </w:t>
      </w:r>
      <w:r w:rsidRPr="009B3B26">
        <w:rPr>
          <w:rFonts w:ascii="Myriad Pro Light" w:hAnsi="Myriad Pro Light"/>
          <w:b/>
          <w:bCs/>
          <w:lang w:val="pl-PL"/>
        </w:rPr>
        <w:t>20</w:t>
      </w:r>
      <w:r w:rsidRPr="009B3B26">
        <w:rPr>
          <w:rFonts w:ascii="Myriad Pro Light" w:hAnsi="Myriad Pro Light"/>
          <w:b/>
          <w:bCs/>
          <w:lang w:val="pl-PL"/>
        </w:rPr>
        <w:t xml:space="preserve">/09/2022: 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2551"/>
        <w:gridCol w:w="2891"/>
      </w:tblGrid>
      <w:tr w:rsidR="00684366" w:rsidRPr="009B3B26" w14:paraId="6025CCF6" w14:textId="44ABB356" w:rsidTr="00684366">
        <w:tc>
          <w:tcPr>
            <w:tcW w:w="3828" w:type="dxa"/>
          </w:tcPr>
          <w:p w14:paraId="60D2D0FD" w14:textId="77777777" w:rsidR="00684366" w:rsidRPr="009B3B26" w:rsidRDefault="00684366" w:rsidP="00684366">
            <w:pPr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621E5A96" w14:textId="77777777" w:rsidR="00684366" w:rsidRPr="009B3B26" w:rsidRDefault="00684366" w:rsidP="00684366">
            <w:pPr>
              <w:jc w:val="center"/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Cena brutto / osobę</w:t>
            </w:r>
          </w:p>
          <w:p w14:paraId="12A85DDE" w14:textId="418614CB" w:rsidR="00684366" w:rsidRPr="009B3B26" w:rsidRDefault="00684366" w:rsidP="00684366">
            <w:pPr>
              <w:jc w:val="center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WARIANT I - droższy</w:t>
            </w:r>
          </w:p>
        </w:tc>
        <w:tc>
          <w:tcPr>
            <w:tcW w:w="2891" w:type="dxa"/>
            <w:tcBorders>
              <w:left w:val="single" w:sz="4" w:space="0" w:color="auto"/>
            </w:tcBorders>
          </w:tcPr>
          <w:p w14:paraId="4FD88397" w14:textId="77777777" w:rsidR="00684366" w:rsidRPr="009B3B26" w:rsidRDefault="00684366" w:rsidP="00684366">
            <w:pPr>
              <w:jc w:val="center"/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Cena brutto / osobę</w:t>
            </w:r>
          </w:p>
          <w:p w14:paraId="403D1B83" w14:textId="77777777" w:rsidR="00684366" w:rsidRPr="009B3B26" w:rsidRDefault="00684366" w:rsidP="00684366">
            <w:pPr>
              <w:jc w:val="center"/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WARIANT II – tańszy</w:t>
            </w:r>
          </w:p>
          <w:p w14:paraId="0A0BB267" w14:textId="77777777" w:rsidR="00684366" w:rsidRPr="009B3B26" w:rsidRDefault="00684366" w:rsidP="00684366">
            <w:pPr>
              <w:jc w:val="center"/>
              <w:rPr>
                <w:rFonts w:ascii="Myriad Pro Light" w:hAnsi="Myriad Pro Light"/>
                <w:lang w:val="pl-PL"/>
              </w:rPr>
            </w:pPr>
          </w:p>
        </w:tc>
      </w:tr>
      <w:tr w:rsidR="00684366" w:rsidRPr="009B3B26" w14:paraId="6C448143" w14:textId="7DC7C9D1" w:rsidTr="00684366">
        <w:tc>
          <w:tcPr>
            <w:tcW w:w="3828" w:type="dxa"/>
          </w:tcPr>
          <w:p w14:paraId="2534E5DE" w14:textId="03553A66" w:rsidR="00684366" w:rsidRPr="009B3B26" w:rsidRDefault="00684366" w:rsidP="0068436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 xml:space="preserve">stanowisko z napojami </w:t>
            </w:r>
          </w:p>
        </w:tc>
        <w:tc>
          <w:tcPr>
            <w:tcW w:w="2551" w:type="dxa"/>
            <w:tcBorders>
              <w:bottom w:val="single" w:sz="4" w:space="0" w:color="auto"/>
              <w:right w:val="single" w:sz="4" w:space="0" w:color="auto"/>
            </w:tcBorders>
          </w:tcPr>
          <w:p w14:paraId="796329B8" w14:textId="77777777" w:rsidR="00684366" w:rsidRPr="009B3B26" w:rsidRDefault="00684366" w:rsidP="00684366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891" w:type="dxa"/>
            <w:tcBorders>
              <w:left w:val="single" w:sz="4" w:space="0" w:color="auto"/>
              <w:bottom w:val="single" w:sz="4" w:space="0" w:color="auto"/>
            </w:tcBorders>
          </w:tcPr>
          <w:p w14:paraId="7496642A" w14:textId="77777777" w:rsidR="00684366" w:rsidRPr="009B3B26" w:rsidRDefault="00684366" w:rsidP="00684366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  <w:tr w:rsidR="00684366" w:rsidRPr="009B3B26" w14:paraId="656B306D" w14:textId="488D883B" w:rsidTr="00684366">
        <w:tc>
          <w:tcPr>
            <w:tcW w:w="3828" w:type="dxa"/>
          </w:tcPr>
          <w:p w14:paraId="1B1FC647" w14:textId="77777777" w:rsidR="00684366" w:rsidRPr="009B3B26" w:rsidRDefault="00684366" w:rsidP="0068436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przerwa kawowa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64AAA" w14:textId="77777777" w:rsidR="00684366" w:rsidRPr="009B3B26" w:rsidRDefault="00684366" w:rsidP="00684366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B02BB4" w14:textId="77777777" w:rsidR="00684366" w:rsidRPr="009B3B26" w:rsidRDefault="00684366" w:rsidP="00684366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  <w:tr w:rsidR="00684366" w:rsidRPr="009B3B26" w14:paraId="08AE319A" w14:textId="1989844A" w:rsidTr="00684366">
        <w:tc>
          <w:tcPr>
            <w:tcW w:w="3828" w:type="dxa"/>
          </w:tcPr>
          <w:p w14:paraId="5C2DA92D" w14:textId="77777777" w:rsidR="00684366" w:rsidRPr="009B3B26" w:rsidRDefault="00684366" w:rsidP="00684366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obiad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00C8C" w14:textId="77777777" w:rsidR="00684366" w:rsidRPr="009B3B26" w:rsidRDefault="00684366" w:rsidP="00684366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A4D3F0" w14:textId="77777777" w:rsidR="00684366" w:rsidRPr="009B3B26" w:rsidRDefault="00684366" w:rsidP="00684366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</w:tbl>
    <w:p w14:paraId="7E8CFE97" w14:textId="45A3721E" w:rsidR="006E2D39" w:rsidRPr="009B3B26" w:rsidRDefault="006E2D39" w:rsidP="006E2D39">
      <w:pPr>
        <w:rPr>
          <w:rFonts w:ascii="Myriad Pro Light" w:hAnsi="Myriad Pro Light"/>
          <w:lang w:val="pl-PL"/>
        </w:rPr>
      </w:pPr>
    </w:p>
    <w:p w14:paraId="15D837A8" w14:textId="77777777" w:rsidR="00684366" w:rsidRPr="009B3B26" w:rsidRDefault="00684366" w:rsidP="006E2D39">
      <w:pPr>
        <w:rPr>
          <w:rFonts w:ascii="Myriad Pro Light" w:hAnsi="Myriad Pro Light"/>
          <w:b/>
          <w:bCs/>
          <w:lang w:val="pl-PL"/>
        </w:rPr>
      </w:pPr>
    </w:p>
    <w:p w14:paraId="69ED9F5D" w14:textId="332E64A7" w:rsidR="006E2D39" w:rsidRPr="009B3B26" w:rsidRDefault="006E2D39" w:rsidP="006E2D39">
      <w:pPr>
        <w:rPr>
          <w:rFonts w:ascii="Myriad Pro Light" w:hAnsi="Myriad Pro Light"/>
          <w:b/>
          <w:bCs/>
          <w:lang w:val="pl-PL"/>
        </w:rPr>
      </w:pPr>
      <w:r w:rsidRPr="009B3B26">
        <w:rPr>
          <w:rFonts w:ascii="Myriad Pro Light" w:hAnsi="Myriad Pro Light"/>
          <w:b/>
          <w:bCs/>
          <w:lang w:val="pl-PL"/>
        </w:rPr>
        <w:t xml:space="preserve">Dzień </w:t>
      </w:r>
      <w:r w:rsidRPr="009B3B26">
        <w:rPr>
          <w:rFonts w:ascii="Myriad Pro Light" w:hAnsi="Myriad Pro Light"/>
          <w:b/>
          <w:bCs/>
          <w:lang w:val="pl-PL"/>
        </w:rPr>
        <w:t>3</w:t>
      </w:r>
      <w:r w:rsidRPr="009B3B26">
        <w:rPr>
          <w:rFonts w:ascii="Myriad Pro Light" w:hAnsi="Myriad Pro Light"/>
          <w:b/>
          <w:bCs/>
          <w:lang w:val="pl-PL"/>
        </w:rPr>
        <w:t>. 2</w:t>
      </w:r>
      <w:r w:rsidRPr="009B3B26">
        <w:rPr>
          <w:rFonts w:ascii="Myriad Pro Light" w:hAnsi="Myriad Pro Light"/>
          <w:b/>
          <w:bCs/>
          <w:lang w:val="pl-PL"/>
        </w:rPr>
        <w:t>1</w:t>
      </w:r>
      <w:r w:rsidRPr="009B3B26">
        <w:rPr>
          <w:rFonts w:ascii="Myriad Pro Light" w:hAnsi="Myriad Pro Light"/>
          <w:b/>
          <w:bCs/>
          <w:lang w:val="pl-PL"/>
        </w:rPr>
        <w:t xml:space="preserve">/09/2022: 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4"/>
        <w:gridCol w:w="2545"/>
        <w:gridCol w:w="2835"/>
      </w:tblGrid>
      <w:tr w:rsidR="00684366" w:rsidRPr="009B3B26" w14:paraId="29539B0C" w14:textId="5773DCE9" w:rsidTr="00684366">
        <w:tc>
          <w:tcPr>
            <w:tcW w:w="3834" w:type="dxa"/>
          </w:tcPr>
          <w:p w14:paraId="5C07AD24" w14:textId="77777777" w:rsidR="00684366" w:rsidRPr="009B3B26" w:rsidRDefault="00684366" w:rsidP="00684366">
            <w:pPr>
              <w:rPr>
                <w:rFonts w:ascii="Myriad Pro Light" w:hAnsi="Myriad Pro Light"/>
                <w:lang w:val="pl-PL"/>
              </w:rPr>
            </w:pPr>
          </w:p>
        </w:tc>
        <w:tc>
          <w:tcPr>
            <w:tcW w:w="2545" w:type="dxa"/>
            <w:tcBorders>
              <w:right w:val="single" w:sz="4" w:space="0" w:color="auto"/>
            </w:tcBorders>
          </w:tcPr>
          <w:p w14:paraId="545C3FAF" w14:textId="77777777" w:rsidR="00684366" w:rsidRPr="009B3B26" w:rsidRDefault="00684366" w:rsidP="00684366">
            <w:pPr>
              <w:jc w:val="center"/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Cena brutto / osobę</w:t>
            </w:r>
          </w:p>
          <w:p w14:paraId="2D8A2FAC" w14:textId="7203F536" w:rsidR="00684366" w:rsidRPr="009B3B26" w:rsidRDefault="00684366" w:rsidP="00684366">
            <w:pPr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WARIANT I - droższy</w:t>
            </w:r>
          </w:p>
        </w:tc>
        <w:tc>
          <w:tcPr>
            <w:tcW w:w="2835" w:type="dxa"/>
            <w:tcBorders>
              <w:left w:val="single" w:sz="4" w:space="0" w:color="auto"/>
            </w:tcBorders>
          </w:tcPr>
          <w:p w14:paraId="1CE31440" w14:textId="77777777" w:rsidR="00684366" w:rsidRPr="009B3B26" w:rsidRDefault="00684366" w:rsidP="00684366">
            <w:pPr>
              <w:jc w:val="center"/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Cena brutto / osobę</w:t>
            </w:r>
          </w:p>
          <w:p w14:paraId="4E8CAA00" w14:textId="77777777" w:rsidR="00684366" w:rsidRPr="009B3B26" w:rsidRDefault="00684366" w:rsidP="00684366">
            <w:pPr>
              <w:jc w:val="center"/>
              <w:rPr>
                <w:rFonts w:ascii="Myriad Pro Light" w:hAnsi="Myriad Pro Light"/>
                <w:b/>
                <w:bCs/>
                <w:lang w:val="pl-PL"/>
              </w:rPr>
            </w:pPr>
            <w:r w:rsidRPr="009B3B26">
              <w:rPr>
                <w:rFonts w:ascii="Myriad Pro Light" w:hAnsi="Myriad Pro Light"/>
                <w:b/>
                <w:bCs/>
                <w:lang w:val="pl-PL"/>
              </w:rPr>
              <w:t>WARIANT II – tańszy</w:t>
            </w:r>
          </w:p>
          <w:p w14:paraId="12EEAF36" w14:textId="77777777" w:rsidR="00684366" w:rsidRPr="009B3B26" w:rsidRDefault="00684366" w:rsidP="00684366">
            <w:pPr>
              <w:rPr>
                <w:rFonts w:ascii="Myriad Pro Light" w:hAnsi="Myriad Pro Light"/>
                <w:lang w:val="pl-PL"/>
              </w:rPr>
            </w:pPr>
          </w:p>
        </w:tc>
      </w:tr>
      <w:tr w:rsidR="00684366" w:rsidRPr="009B3B26" w14:paraId="0DBC1287" w14:textId="315FA218" w:rsidTr="00684366">
        <w:tc>
          <w:tcPr>
            <w:tcW w:w="3834" w:type="dxa"/>
          </w:tcPr>
          <w:p w14:paraId="076FF2BB" w14:textId="74C2B3B9" w:rsidR="00684366" w:rsidRPr="009B3B26" w:rsidRDefault="00684366" w:rsidP="00795092">
            <w:pPr>
              <w:jc w:val="right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Suchy prowiant</w:t>
            </w:r>
          </w:p>
        </w:tc>
        <w:tc>
          <w:tcPr>
            <w:tcW w:w="2545" w:type="dxa"/>
            <w:tcBorders>
              <w:bottom w:val="single" w:sz="4" w:space="0" w:color="auto"/>
              <w:right w:val="single" w:sz="4" w:space="0" w:color="auto"/>
            </w:tcBorders>
          </w:tcPr>
          <w:p w14:paraId="6CBF9B77" w14:textId="77777777" w:rsidR="00684366" w:rsidRPr="009B3B26" w:rsidRDefault="00684366" w:rsidP="00795092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</w:tcBorders>
          </w:tcPr>
          <w:p w14:paraId="3CDA3A93" w14:textId="77777777" w:rsidR="00684366" w:rsidRPr="009B3B26" w:rsidRDefault="00684366" w:rsidP="00795092">
            <w:pPr>
              <w:rPr>
                <w:rFonts w:ascii="Myriad Pro Light" w:hAnsi="Myriad Pro Light"/>
                <w:sz w:val="40"/>
                <w:szCs w:val="40"/>
                <w:lang w:val="pl-PL"/>
              </w:rPr>
            </w:pPr>
          </w:p>
        </w:tc>
      </w:tr>
    </w:tbl>
    <w:p w14:paraId="68FF2923" w14:textId="77777777" w:rsidR="006E2D39" w:rsidRPr="009B3B26" w:rsidRDefault="006E2D39" w:rsidP="006E2D39">
      <w:pPr>
        <w:rPr>
          <w:rFonts w:ascii="Myriad Pro Light" w:hAnsi="Myriad Pro Light"/>
          <w:lang w:val="pl-PL"/>
        </w:rPr>
      </w:pPr>
    </w:p>
    <w:p w14:paraId="2E9EBE62" w14:textId="77777777" w:rsidR="009C1CAB" w:rsidRDefault="009C1CAB" w:rsidP="009C1CAB">
      <w:pPr>
        <w:rPr>
          <w:rFonts w:ascii="Myriad Pro Light" w:hAnsi="Myriad Pro Light"/>
          <w:lang w:val="pl-PL"/>
        </w:rPr>
      </w:pPr>
    </w:p>
    <w:p w14:paraId="36DD5C45" w14:textId="5A314130" w:rsidR="009C1CAB" w:rsidRPr="009B3B26" w:rsidRDefault="009C1CAB" w:rsidP="009C1CAB">
      <w:pPr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t xml:space="preserve">Do oferty załączam także informacje i deklaracje niezbędne do przeprowadzenia oceny: </w:t>
      </w:r>
    </w:p>
    <w:p w14:paraId="6529A3A6" w14:textId="77777777" w:rsidR="009C1CAB" w:rsidRPr="009B3B26" w:rsidRDefault="009C1CAB" w:rsidP="009C1CAB">
      <w:pPr>
        <w:pStyle w:val="Akapitzlist"/>
        <w:numPr>
          <w:ilvl w:val="0"/>
          <w:numId w:val="1"/>
        </w:numPr>
        <w:rPr>
          <w:rFonts w:ascii="Myriad Pro Light" w:hAnsi="Myriad Pro Light"/>
          <w:bCs/>
          <w:lang w:val="pl-PL"/>
        </w:rPr>
      </w:pPr>
      <w:bookmarkStart w:id="0" w:name="_Hlk108076221"/>
      <w:r w:rsidRPr="009B3B26">
        <w:rPr>
          <w:rFonts w:ascii="Myriad Pro Light" w:hAnsi="Myriad Pro Light"/>
          <w:bCs/>
          <w:lang w:val="pl-PL"/>
        </w:rPr>
        <w:t xml:space="preserve">Deklarację oraz opis sposobu w jaki zamierzamy zapewnić, aby w ramach realizacji zamówienia można było nabywać produkty ze źródeł ekologicznych </w:t>
      </w:r>
    </w:p>
    <w:p w14:paraId="0977F651" w14:textId="063368CF" w:rsidR="009C1CAB" w:rsidRDefault="009C1CAB" w:rsidP="009C1CAB">
      <w:pPr>
        <w:pStyle w:val="Akapitzlist"/>
        <w:numPr>
          <w:ilvl w:val="0"/>
          <w:numId w:val="1"/>
        </w:numPr>
        <w:rPr>
          <w:rFonts w:ascii="Myriad Pro Light" w:hAnsi="Myriad Pro Light"/>
          <w:bCs/>
          <w:lang w:val="pl-PL"/>
        </w:rPr>
      </w:pPr>
      <w:r>
        <w:rPr>
          <w:rFonts w:ascii="Myriad Pro Light" w:hAnsi="Myriad Pro Light"/>
          <w:bCs/>
          <w:lang w:val="pl-PL"/>
        </w:rPr>
        <w:t>D</w:t>
      </w:r>
      <w:r w:rsidRPr="009B3B26">
        <w:rPr>
          <w:rFonts w:ascii="Myriad Pro Light" w:hAnsi="Myriad Pro Light"/>
          <w:bCs/>
          <w:lang w:val="pl-PL"/>
        </w:rPr>
        <w:t>eklarację oraz opis sposobu w jaki zamierza zapewnić aby w ramach realizacji zamówienia (z wyjątkiem dnia 3) użyte zostały materiały wielokrotnego użytku</w:t>
      </w:r>
    </w:p>
    <w:p w14:paraId="7D486F83" w14:textId="4E89E0CC" w:rsidR="009C1CAB" w:rsidRPr="009B3B26" w:rsidRDefault="009C1CAB" w:rsidP="009C1CAB">
      <w:pPr>
        <w:pStyle w:val="Akapitzlist"/>
        <w:numPr>
          <w:ilvl w:val="0"/>
          <w:numId w:val="1"/>
        </w:numPr>
        <w:rPr>
          <w:rFonts w:ascii="Myriad Pro Light" w:hAnsi="Myriad Pro Light"/>
          <w:bCs/>
          <w:lang w:val="pl-PL"/>
        </w:rPr>
      </w:pPr>
      <w:r>
        <w:rPr>
          <w:rFonts w:ascii="Myriad Pro Light" w:hAnsi="Myriad Pro Light"/>
          <w:bCs/>
          <w:lang w:val="pl-PL"/>
        </w:rPr>
        <w:t>Przykładowe menu zawierające informacje o produktach/daniach oferowanych w przerwach kawowych, na obiad, na spotkanie wieczorne, na stanowiskach z napojami, w suchym prowiancie</w:t>
      </w:r>
    </w:p>
    <w:bookmarkEnd w:id="0"/>
    <w:p w14:paraId="0955EE1B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416E130B" w14:textId="77777777" w:rsidR="009C1CAB" w:rsidRDefault="009C1CAB" w:rsidP="00395E4B">
      <w:pPr>
        <w:rPr>
          <w:rFonts w:ascii="Myriad Pro Light" w:hAnsi="Myriad Pro Light"/>
          <w:lang w:val="pl-PL"/>
        </w:rPr>
      </w:pPr>
    </w:p>
    <w:p w14:paraId="409C404D" w14:textId="66E384E4" w:rsidR="00395E4B" w:rsidRPr="009B3B26" w:rsidRDefault="00395E4B" w:rsidP="00395E4B">
      <w:pPr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lastRenderedPageBreak/>
        <w:t>Oświadczam, że spełniam warunki udziału w postępowaniu opisane w pkt V Zapytania:</w:t>
      </w:r>
    </w:p>
    <w:p w14:paraId="455B902E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9"/>
        <w:gridCol w:w="2611"/>
        <w:gridCol w:w="4870"/>
      </w:tblGrid>
      <w:tr w:rsidR="00395E4B" w:rsidRPr="009B3B26" w14:paraId="387150D6" w14:textId="77777777" w:rsidTr="009B3B26">
        <w:tc>
          <w:tcPr>
            <w:tcW w:w="1779" w:type="dxa"/>
            <w:shd w:val="clear" w:color="auto" w:fill="auto"/>
          </w:tcPr>
          <w:p w14:paraId="64B7161E" w14:textId="77777777" w:rsidR="00395E4B" w:rsidRPr="009B3B26" w:rsidRDefault="00395E4B" w:rsidP="00926841">
            <w:pPr>
              <w:jc w:val="center"/>
              <w:rPr>
                <w:rFonts w:ascii="Myriad Pro Light" w:hAnsi="Myriad Pro Light"/>
              </w:rPr>
            </w:pPr>
            <w:proofErr w:type="spellStart"/>
            <w:r w:rsidRPr="009B3B26">
              <w:rPr>
                <w:rFonts w:ascii="Myriad Pro Light" w:hAnsi="Myriad Pro Light"/>
              </w:rPr>
              <w:t>Okres</w:t>
            </w:r>
            <w:proofErr w:type="spellEnd"/>
            <w:r w:rsidRPr="009B3B26">
              <w:rPr>
                <w:rFonts w:ascii="Myriad Pro Light" w:hAnsi="Myriad Pro Light"/>
              </w:rPr>
              <w:t xml:space="preserve"> </w:t>
            </w:r>
            <w:proofErr w:type="spellStart"/>
            <w:r w:rsidRPr="009B3B26">
              <w:rPr>
                <w:rFonts w:ascii="Myriad Pro Light" w:hAnsi="Myriad Pro Light"/>
              </w:rPr>
              <w:t>realizacji</w:t>
            </w:r>
            <w:proofErr w:type="spellEnd"/>
            <w:r w:rsidRPr="009B3B26">
              <w:rPr>
                <w:rFonts w:ascii="Myriad Pro Light" w:hAnsi="Myriad Pro Light"/>
              </w:rPr>
              <w:t xml:space="preserve"> </w:t>
            </w:r>
            <w:proofErr w:type="spellStart"/>
            <w:r w:rsidRPr="009B3B26">
              <w:rPr>
                <w:rFonts w:ascii="Myriad Pro Light" w:hAnsi="Myriad Pro Light"/>
              </w:rPr>
              <w:t>zamówienia</w:t>
            </w:r>
            <w:proofErr w:type="spellEnd"/>
          </w:p>
        </w:tc>
        <w:tc>
          <w:tcPr>
            <w:tcW w:w="2611" w:type="dxa"/>
            <w:shd w:val="clear" w:color="auto" w:fill="auto"/>
          </w:tcPr>
          <w:p w14:paraId="5ED85BD5" w14:textId="77777777" w:rsidR="00395E4B" w:rsidRPr="009B3B26" w:rsidRDefault="00395E4B" w:rsidP="00926841">
            <w:pPr>
              <w:jc w:val="center"/>
              <w:rPr>
                <w:rFonts w:ascii="Myriad Pro Light" w:hAnsi="Myriad Pro Light"/>
                <w:lang w:val="pl-PL"/>
              </w:rPr>
            </w:pPr>
            <w:r w:rsidRPr="009B3B26">
              <w:rPr>
                <w:rFonts w:ascii="Myriad Pro Light" w:hAnsi="Myriad Pro Light"/>
                <w:lang w:val="pl-PL"/>
              </w:rPr>
              <w:t>Podmiot, dla którego wykonano zamówienie</w:t>
            </w:r>
          </w:p>
        </w:tc>
        <w:tc>
          <w:tcPr>
            <w:tcW w:w="4870" w:type="dxa"/>
            <w:shd w:val="clear" w:color="auto" w:fill="auto"/>
          </w:tcPr>
          <w:p w14:paraId="2D47D98A" w14:textId="77777777" w:rsidR="00395E4B" w:rsidRPr="009B3B26" w:rsidRDefault="00395E4B" w:rsidP="00926841">
            <w:pPr>
              <w:jc w:val="center"/>
              <w:rPr>
                <w:rFonts w:ascii="Myriad Pro Light" w:hAnsi="Myriad Pro Light"/>
              </w:rPr>
            </w:pPr>
            <w:proofErr w:type="spellStart"/>
            <w:r w:rsidRPr="009B3B26">
              <w:rPr>
                <w:rFonts w:ascii="Myriad Pro Light" w:hAnsi="Myriad Pro Light"/>
              </w:rPr>
              <w:t>Zakres</w:t>
            </w:r>
            <w:proofErr w:type="spellEnd"/>
            <w:r w:rsidRPr="009B3B26">
              <w:rPr>
                <w:rFonts w:ascii="Myriad Pro Light" w:hAnsi="Myriad Pro Light"/>
              </w:rPr>
              <w:t xml:space="preserve"> </w:t>
            </w:r>
            <w:proofErr w:type="spellStart"/>
            <w:r w:rsidRPr="009B3B26">
              <w:rPr>
                <w:rFonts w:ascii="Myriad Pro Light" w:hAnsi="Myriad Pro Light"/>
              </w:rPr>
              <w:t>prac</w:t>
            </w:r>
            <w:proofErr w:type="spellEnd"/>
          </w:p>
        </w:tc>
      </w:tr>
      <w:tr w:rsidR="00395E4B" w:rsidRPr="009B3B26" w14:paraId="23F723BF" w14:textId="77777777" w:rsidTr="009B3B26">
        <w:tc>
          <w:tcPr>
            <w:tcW w:w="1779" w:type="dxa"/>
            <w:shd w:val="clear" w:color="auto" w:fill="auto"/>
          </w:tcPr>
          <w:p w14:paraId="6E36E314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  <w:p w14:paraId="4AB25F17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  <w:p w14:paraId="37F6D3B1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  <w:tc>
          <w:tcPr>
            <w:tcW w:w="2611" w:type="dxa"/>
            <w:shd w:val="clear" w:color="auto" w:fill="auto"/>
          </w:tcPr>
          <w:p w14:paraId="1323FB14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  <w:tc>
          <w:tcPr>
            <w:tcW w:w="4870" w:type="dxa"/>
            <w:shd w:val="clear" w:color="auto" w:fill="auto"/>
          </w:tcPr>
          <w:p w14:paraId="6663F692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</w:tr>
      <w:tr w:rsidR="00395E4B" w:rsidRPr="009B3B26" w14:paraId="511791F8" w14:textId="77777777" w:rsidTr="009B3B26">
        <w:tc>
          <w:tcPr>
            <w:tcW w:w="1779" w:type="dxa"/>
            <w:shd w:val="clear" w:color="auto" w:fill="auto"/>
          </w:tcPr>
          <w:p w14:paraId="5B230EA8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  <w:p w14:paraId="6AF62CAE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  <w:p w14:paraId="011CED66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  <w:tc>
          <w:tcPr>
            <w:tcW w:w="2611" w:type="dxa"/>
            <w:shd w:val="clear" w:color="auto" w:fill="auto"/>
          </w:tcPr>
          <w:p w14:paraId="4DCC21F8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  <w:tc>
          <w:tcPr>
            <w:tcW w:w="4870" w:type="dxa"/>
            <w:shd w:val="clear" w:color="auto" w:fill="auto"/>
          </w:tcPr>
          <w:p w14:paraId="2B3FFE9D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</w:tr>
      <w:tr w:rsidR="00395E4B" w:rsidRPr="009B3B26" w14:paraId="5D7AE91A" w14:textId="77777777" w:rsidTr="009B3B26">
        <w:tc>
          <w:tcPr>
            <w:tcW w:w="1779" w:type="dxa"/>
            <w:shd w:val="clear" w:color="auto" w:fill="auto"/>
          </w:tcPr>
          <w:p w14:paraId="1047B522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  <w:p w14:paraId="29FC8B41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  <w:p w14:paraId="58771567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  <w:tc>
          <w:tcPr>
            <w:tcW w:w="2611" w:type="dxa"/>
            <w:shd w:val="clear" w:color="auto" w:fill="auto"/>
          </w:tcPr>
          <w:p w14:paraId="6B7CF39F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  <w:tc>
          <w:tcPr>
            <w:tcW w:w="4870" w:type="dxa"/>
            <w:shd w:val="clear" w:color="auto" w:fill="auto"/>
          </w:tcPr>
          <w:p w14:paraId="339B077C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</w:tr>
    </w:tbl>
    <w:p w14:paraId="4F4D681B" w14:textId="77777777" w:rsidR="00395E4B" w:rsidRPr="009B3B26" w:rsidRDefault="00395E4B" w:rsidP="00395E4B">
      <w:pPr>
        <w:rPr>
          <w:rFonts w:ascii="Myriad Pro Light" w:hAnsi="Myriad Pro Light"/>
        </w:rPr>
      </w:pPr>
    </w:p>
    <w:p w14:paraId="679FAF98" w14:textId="77777777" w:rsidR="00395E4B" w:rsidRPr="009B3B26" w:rsidRDefault="00395E4B" w:rsidP="00395E4B">
      <w:pPr>
        <w:rPr>
          <w:rFonts w:ascii="Myriad Pro Light" w:hAnsi="Myriad Pro Light"/>
        </w:rPr>
      </w:pPr>
    </w:p>
    <w:p w14:paraId="417DF415" w14:textId="77777777" w:rsidR="009B3B26" w:rsidRPr="009B3B26" w:rsidRDefault="00F32F56" w:rsidP="00395E4B">
      <w:pPr>
        <w:rPr>
          <w:rFonts w:ascii="Myriad Pro Light" w:hAnsi="Myriad Pro Light"/>
          <w:lang w:val="pl-PL"/>
        </w:rPr>
      </w:pPr>
      <w:r w:rsidRPr="009B3B26">
        <w:rPr>
          <w:rFonts w:ascii="Myriad Pro Light" w:hAnsi="Myriad Pro Light"/>
          <w:lang w:val="pl-PL"/>
        </w:rPr>
        <w:t>Do oferty załączam także informacje i deklaracje niezbędne do przeprowadzenia oceny</w:t>
      </w:r>
      <w:r w:rsidR="009B3B26" w:rsidRPr="009B3B26">
        <w:rPr>
          <w:rFonts w:ascii="Myriad Pro Light" w:hAnsi="Myriad Pro Light"/>
          <w:lang w:val="pl-PL"/>
        </w:rPr>
        <w:t xml:space="preserve">: </w:t>
      </w:r>
    </w:p>
    <w:p w14:paraId="1568335F" w14:textId="7E364775" w:rsidR="00395E4B" w:rsidRPr="009B3B26" w:rsidRDefault="009B3B26" w:rsidP="009B3B26">
      <w:pPr>
        <w:pStyle w:val="Akapitzlist"/>
        <w:numPr>
          <w:ilvl w:val="0"/>
          <w:numId w:val="1"/>
        </w:numPr>
        <w:rPr>
          <w:rFonts w:ascii="Myriad Pro Light" w:hAnsi="Myriad Pro Light"/>
          <w:bCs/>
          <w:lang w:val="pl-PL"/>
        </w:rPr>
      </w:pPr>
      <w:r w:rsidRPr="009B3B26">
        <w:rPr>
          <w:rFonts w:ascii="Myriad Pro Light" w:hAnsi="Myriad Pro Light"/>
          <w:bCs/>
          <w:lang w:val="pl-PL"/>
        </w:rPr>
        <w:t xml:space="preserve">Deklarację oraz opis sposobu </w:t>
      </w:r>
      <w:r w:rsidRPr="009B3B26">
        <w:rPr>
          <w:rFonts w:ascii="Myriad Pro Light" w:hAnsi="Myriad Pro Light"/>
          <w:bCs/>
          <w:lang w:val="pl-PL"/>
        </w:rPr>
        <w:t>w jaki zamierza</w:t>
      </w:r>
      <w:r w:rsidRPr="009B3B26">
        <w:rPr>
          <w:rFonts w:ascii="Myriad Pro Light" w:hAnsi="Myriad Pro Light"/>
          <w:bCs/>
          <w:lang w:val="pl-PL"/>
        </w:rPr>
        <w:t>my</w:t>
      </w:r>
      <w:r w:rsidRPr="009B3B26">
        <w:rPr>
          <w:rFonts w:ascii="Myriad Pro Light" w:hAnsi="Myriad Pro Light"/>
          <w:bCs/>
          <w:lang w:val="pl-PL"/>
        </w:rPr>
        <w:t xml:space="preserve"> zapewnić, aby w ramach realizacji zamówienia można było nabywać produkty ze źródeł ekologicznych</w:t>
      </w:r>
      <w:r w:rsidR="00F32F56" w:rsidRPr="009B3B26">
        <w:rPr>
          <w:rFonts w:ascii="Myriad Pro Light" w:hAnsi="Myriad Pro Light"/>
          <w:bCs/>
          <w:lang w:val="pl-PL"/>
        </w:rPr>
        <w:t xml:space="preserve"> </w:t>
      </w:r>
    </w:p>
    <w:p w14:paraId="00B0F49E" w14:textId="19DE6388" w:rsidR="009B3B26" w:rsidRPr="009B3B26" w:rsidRDefault="009B3B26" w:rsidP="009B3B26">
      <w:pPr>
        <w:pStyle w:val="Akapitzlist"/>
        <w:numPr>
          <w:ilvl w:val="0"/>
          <w:numId w:val="1"/>
        </w:numPr>
        <w:rPr>
          <w:rFonts w:ascii="Myriad Pro Light" w:hAnsi="Myriad Pro Light"/>
          <w:bCs/>
          <w:lang w:val="pl-PL"/>
        </w:rPr>
      </w:pPr>
      <w:r w:rsidRPr="009B3B26">
        <w:rPr>
          <w:rFonts w:ascii="Myriad Pro Light" w:hAnsi="Myriad Pro Light"/>
          <w:bCs/>
          <w:lang w:val="pl-PL"/>
        </w:rPr>
        <w:t>deklarację oraz opis sposobu w jaki zamierza zapewnić aby w ramach realizacji zamówienia (z wyjątkiem dnia 3) użyte zostały materiały wielokrotnego użytku</w:t>
      </w:r>
    </w:p>
    <w:p w14:paraId="59877530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3CA79CB0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0532D525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p w14:paraId="0A27B1AE" w14:textId="77777777" w:rsidR="00395E4B" w:rsidRPr="009B3B26" w:rsidRDefault="00395E4B" w:rsidP="00395E4B">
      <w:pPr>
        <w:rPr>
          <w:rFonts w:ascii="Myriad Pro Light" w:hAnsi="Myriad Pro Light"/>
          <w:lang w:val="pl-PL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560"/>
        <w:gridCol w:w="4710"/>
      </w:tblGrid>
      <w:tr w:rsidR="00395E4B" w:rsidRPr="009B3B26" w14:paraId="5E3A333E" w14:textId="77777777" w:rsidTr="002C13BA">
        <w:trPr>
          <w:trHeight w:val="332"/>
          <w:jc w:val="center"/>
        </w:trPr>
        <w:tc>
          <w:tcPr>
            <w:tcW w:w="4818" w:type="dxa"/>
            <w:shd w:val="clear" w:color="auto" w:fill="auto"/>
          </w:tcPr>
          <w:p w14:paraId="2FD80D65" w14:textId="411AFB05" w:rsidR="00395E4B" w:rsidRPr="009B3B26" w:rsidRDefault="00395E4B" w:rsidP="00395E4B">
            <w:pPr>
              <w:rPr>
                <w:rFonts w:ascii="Myriad Pro Light" w:hAnsi="Myriad Pro Light"/>
              </w:rPr>
            </w:pPr>
            <w:r w:rsidRPr="009B3B26">
              <w:rPr>
                <w:rFonts w:ascii="Myriad Pro Light" w:hAnsi="Myriad Pro Light"/>
              </w:rPr>
              <w:t>................................................, dn. ...................... 202</w:t>
            </w:r>
            <w:r w:rsidR="00926841" w:rsidRPr="009B3B26">
              <w:rPr>
                <w:rFonts w:ascii="Myriad Pro Light" w:hAnsi="Myriad Pro Light"/>
              </w:rPr>
              <w:t>2</w:t>
            </w:r>
            <w:r w:rsidRPr="009B3B26">
              <w:rPr>
                <w:rFonts w:ascii="Myriad Pro Light" w:hAnsi="Myriad Pro Light"/>
              </w:rPr>
              <w:t xml:space="preserve"> r.</w:t>
            </w:r>
          </w:p>
        </w:tc>
        <w:tc>
          <w:tcPr>
            <w:tcW w:w="4819" w:type="dxa"/>
            <w:shd w:val="clear" w:color="auto" w:fill="auto"/>
          </w:tcPr>
          <w:p w14:paraId="0E86A37A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  <w:r w:rsidRPr="009B3B26">
              <w:rPr>
                <w:rFonts w:ascii="Myriad Pro Light" w:hAnsi="Myriad Pro Light"/>
              </w:rPr>
              <w:t xml:space="preserve">........................................................................... </w:t>
            </w:r>
          </w:p>
        </w:tc>
      </w:tr>
      <w:tr w:rsidR="00395E4B" w:rsidRPr="009B3B26" w14:paraId="49DEC731" w14:textId="77777777" w:rsidTr="002C13BA">
        <w:trPr>
          <w:jc w:val="center"/>
        </w:trPr>
        <w:tc>
          <w:tcPr>
            <w:tcW w:w="4818" w:type="dxa"/>
            <w:shd w:val="clear" w:color="auto" w:fill="auto"/>
          </w:tcPr>
          <w:p w14:paraId="79CCCD01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  <w:r w:rsidRPr="009B3B26">
              <w:rPr>
                <w:rFonts w:ascii="Myriad Pro Light" w:hAnsi="Myriad Pro Light"/>
              </w:rPr>
              <w:t xml:space="preserve">   (</w:t>
            </w:r>
            <w:proofErr w:type="spellStart"/>
            <w:r w:rsidRPr="009B3B26">
              <w:rPr>
                <w:rFonts w:ascii="Myriad Pro Light" w:hAnsi="Myriad Pro Light"/>
              </w:rPr>
              <w:t>miejscowość</w:t>
            </w:r>
            <w:proofErr w:type="spellEnd"/>
            <w:r w:rsidRPr="009B3B26">
              <w:rPr>
                <w:rFonts w:ascii="Myriad Pro Light" w:hAnsi="Myriad Pro Light"/>
              </w:rPr>
              <w:t xml:space="preserve"> </w:t>
            </w:r>
            <w:proofErr w:type="spellStart"/>
            <w:r w:rsidRPr="009B3B26">
              <w:rPr>
                <w:rFonts w:ascii="Myriad Pro Light" w:hAnsi="Myriad Pro Light"/>
              </w:rPr>
              <w:t>i</w:t>
            </w:r>
            <w:proofErr w:type="spellEnd"/>
            <w:r w:rsidRPr="009B3B26">
              <w:rPr>
                <w:rFonts w:ascii="Myriad Pro Light" w:hAnsi="Myriad Pro Light"/>
              </w:rPr>
              <w:t xml:space="preserve"> data)</w:t>
            </w:r>
          </w:p>
          <w:p w14:paraId="40E18664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  <w:tc>
          <w:tcPr>
            <w:tcW w:w="4819" w:type="dxa"/>
            <w:shd w:val="clear" w:color="auto" w:fill="auto"/>
          </w:tcPr>
          <w:p w14:paraId="26ED7AE1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  <w:r w:rsidRPr="009B3B26">
              <w:rPr>
                <w:rFonts w:ascii="Myriad Pro Light" w:hAnsi="Myriad Pro Light"/>
              </w:rPr>
              <w:t xml:space="preserve">                          (</w:t>
            </w:r>
            <w:proofErr w:type="spellStart"/>
            <w:r w:rsidRPr="009B3B26">
              <w:rPr>
                <w:rFonts w:ascii="Myriad Pro Light" w:hAnsi="Myriad Pro Light"/>
              </w:rPr>
              <w:t>podpis</w:t>
            </w:r>
            <w:proofErr w:type="spellEnd"/>
            <w:r w:rsidRPr="009B3B26">
              <w:rPr>
                <w:rFonts w:ascii="Myriad Pro Light" w:hAnsi="Myriad Pro Light"/>
              </w:rPr>
              <w:t xml:space="preserve"> </w:t>
            </w:r>
            <w:proofErr w:type="spellStart"/>
            <w:r w:rsidRPr="009B3B26">
              <w:rPr>
                <w:rFonts w:ascii="Myriad Pro Light" w:hAnsi="Myriad Pro Light"/>
              </w:rPr>
              <w:t>Wykonawcy</w:t>
            </w:r>
            <w:proofErr w:type="spellEnd"/>
            <w:r w:rsidRPr="009B3B26">
              <w:rPr>
                <w:rFonts w:ascii="Myriad Pro Light" w:hAnsi="Myriad Pro Light"/>
              </w:rPr>
              <w:t>)</w:t>
            </w:r>
          </w:p>
          <w:p w14:paraId="7F8FC753" w14:textId="77777777" w:rsidR="00395E4B" w:rsidRPr="009B3B26" w:rsidRDefault="00395E4B" w:rsidP="00395E4B">
            <w:pPr>
              <w:rPr>
                <w:rFonts w:ascii="Myriad Pro Light" w:hAnsi="Myriad Pro Light"/>
              </w:rPr>
            </w:pPr>
          </w:p>
        </w:tc>
      </w:tr>
    </w:tbl>
    <w:p w14:paraId="55D4A717" w14:textId="78640FEB" w:rsidR="00521895" w:rsidRPr="009B3B26" w:rsidRDefault="00521895">
      <w:pPr>
        <w:pStyle w:val="Tekstpodstawowy"/>
        <w:rPr>
          <w:rFonts w:ascii="Myriad Pro Light" w:hAnsi="Myriad Pro Light"/>
          <w:sz w:val="20"/>
        </w:rPr>
      </w:pPr>
    </w:p>
    <w:sectPr w:rsidR="00521895" w:rsidRPr="009B3B26" w:rsidSect="00395E4B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10" w:h="16840"/>
      <w:pgMar w:top="1135" w:right="1320" w:bottom="2127" w:left="1320" w:header="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5C5DF" w14:textId="77777777" w:rsidR="006F27E6" w:rsidRDefault="006F27E6" w:rsidP="00CE6286">
      <w:r>
        <w:separator/>
      </w:r>
    </w:p>
  </w:endnote>
  <w:endnote w:type="continuationSeparator" w:id="0">
    <w:p w14:paraId="14F32EDF" w14:textId="77777777" w:rsidR="006F27E6" w:rsidRDefault="006F27E6" w:rsidP="00CE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BAC9F" w14:textId="5E927E23" w:rsidR="00420AF9" w:rsidRPr="009114B7" w:rsidRDefault="00420AF9" w:rsidP="0039265B">
    <w:pPr>
      <w:jc w:val="center"/>
      <w:rPr>
        <w:rFonts w:ascii="Open Sans" w:eastAsia="Times New Roman" w:hAnsi="Open Sans" w:cs="Open Sans"/>
        <w:color w:val="000000" w:themeColor="text1"/>
        <w:sz w:val="18"/>
        <w:szCs w:val="18"/>
        <w:lang w:eastAsia="en-GB"/>
      </w:rPr>
    </w:pPr>
  </w:p>
  <w:p w14:paraId="147E5693" w14:textId="0250270F" w:rsidR="00420AF9" w:rsidRPr="009114B7" w:rsidRDefault="00420AF9" w:rsidP="0039265B">
    <w:pPr>
      <w:widowControl/>
      <w:autoSpaceDE/>
      <w:autoSpaceDN/>
      <w:jc w:val="center"/>
      <w:rPr>
        <w:rFonts w:ascii="Open Sans" w:eastAsia="Times New Roman" w:hAnsi="Open Sans" w:cs="Open Sans"/>
        <w:color w:val="000000" w:themeColor="text1"/>
        <w:sz w:val="24"/>
        <w:szCs w:val="24"/>
        <w:lang w:eastAsia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837DC" w14:textId="24DE46AD" w:rsidR="00395E4B" w:rsidRPr="00926841" w:rsidRDefault="00926841" w:rsidP="00395E4B">
    <w:pPr>
      <w:widowControl/>
      <w:autoSpaceDE/>
      <w:autoSpaceDN/>
      <w:jc w:val="right"/>
      <w:rPr>
        <w:rStyle w:val="Hipercze"/>
        <w:rFonts w:ascii="Open Sans" w:hAnsi="Open Sans" w:cs="Open Sans"/>
        <w:color w:val="7F7F7F" w:themeColor="text1" w:themeTint="80"/>
        <w:sz w:val="14"/>
        <w:szCs w:val="14"/>
        <w:u w:val="none"/>
        <w:lang w:val="pl-PL"/>
      </w:rPr>
    </w:pPr>
    <w:r w:rsidRPr="00926841">
      <w:rPr>
        <w:rFonts w:ascii="Open Sans" w:eastAsia="Times New Roman" w:hAnsi="Open Sans" w:cs="Open Sans"/>
        <w:noProof/>
        <w:color w:val="7F7F7F" w:themeColor="text1" w:themeTint="80"/>
        <w:sz w:val="14"/>
        <w:szCs w:val="14"/>
        <w:lang w:eastAsia="en-GB"/>
      </w:rPr>
      <w:drawing>
        <wp:anchor distT="0" distB="0" distL="114300" distR="114300" simplePos="0" relativeHeight="251666432" behindDoc="0" locked="0" layoutInCell="1" allowOverlap="1" wp14:anchorId="0EC4EBEB" wp14:editId="1EF22D57">
          <wp:simplePos x="0" y="0"/>
          <wp:positionH relativeFrom="margin">
            <wp:posOffset>269875</wp:posOffset>
          </wp:positionH>
          <wp:positionV relativeFrom="paragraph">
            <wp:posOffset>-112785</wp:posOffset>
          </wp:positionV>
          <wp:extent cx="367538" cy="425019"/>
          <wp:effectExtent l="0" t="0" r="0" b="0"/>
          <wp:wrapNone/>
          <wp:docPr id="72" name="Obraz 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538" cy="4250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95E4B" w:rsidRPr="00926841">
      <w:rPr>
        <w:rStyle w:val="Hipercze"/>
        <w:rFonts w:ascii="Open Sans" w:hAnsi="Open Sans" w:cs="Open Sans"/>
        <w:color w:val="7F7F7F" w:themeColor="text1" w:themeTint="80"/>
        <w:sz w:val="14"/>
        <w:szCs w:val="14"/>
        <w:u w:val="none"/>
        <w:lang w:val="pl-PL"/>
      </w:rPr>
      <w:t>Project Office: Chałubińskiego 23, 58-570, Jelenia Góra, Poland; E-mail: info@apollo-2020.life</w:t>
    </w:r>
  </w:p>
  <w:p w14:paraId="20D3DE85" w14:textId="51402528" w:rsidR="00395E4B" w:rsidRPr="00926841" w:rsidRDefault="00395E4B" w:rsidP="00395E4B">
    <w:pPr>
      <w:widowControl/>
      <w:autoSpaceDE/>
      <w:autoSpaceDN/>
      <w:jc w:val="right"/>
      <w:rPr>
        <w:rFonts w:ascii="Open Sans" w:eastAsia="Times New Roman" w:hAnsi="Open Sans" w:cs="Open Sans"/>
        <w:color w:val="7F7F7F" w:themeColor="text1" w:themeTint="80"/>
        <w:sz w:val="14"/>
        <w:szCs w:val="14"/>
        <w:lang w:eastAsia="en-GB"/>
      </w:rPr>
    </w:pPr>
    <w:r w:rsidRPr="00926841">
      <w:rPr>
        <w:rFonts w:ascii="Open Sans" w:eastAsia="Times New Roman" w:hAnsi="Open Sans" w:cs="Open Sans"/>
        <w:color w:val="7F7F7F" w:themeColor="text1" w:themeTint="80"/>
        <w:sz w:val="14"/>
        <w:szCs w:val="14"/>
        <w:lang w:eastAsia="en-GB"/>
      </w:rPr>
      <w:t>LIFE Apollo2020 (</w:t>
    </w:r>
    <w:r w:rsidRPr="00926841">
      <w:rPr>
        <w:rFonts w:asciiTheme="minorHAnsi" w:hAnsiTheme="minorHAnsi" w:cstheme="minorHAnsi"/>
        <w:color w:val="7F7F7F" w:themeColor="text1" w:themeTint="80"/>
        <w:spacing w:val="-7"/>
        <w:sz w:val="14"/>
        <w:szCs w:val="14"/>
        <w:lang w:val="hu-HU"/>
      </w:rPr>
      <w:t>LIFE20 NAT/PL/000151</w:t>
    </w:r>
    <w:r w:rsidRPr="00926841">
      <w:rPr>
        <w:rFonts w:ascii="Open Sans" w:eastAsia="Times New Roman" w:hAnsi="Open Sans" w:cs="Open Sans"/>
        <w:color w:val="7F7F7F" w:themeColor="text1" w:themeTint="80"/>
        <w:sz w:val="14"/>
        <w:szCs w:val="14"/>
        <w:lang w:eastAsia="en-GB"/>
      </w:rPr>
      <w:t>)</w:t>
    </w:r>
    <w:r w:rsidRPr="00926841">
      <w:rPr>
        <w:rFonts w:ascii="Open Sans" w:eastAsia="Times New Roman" w:hAnsi="Open Sans" w:cs="Open Sans"/>
        <w:b/>
        <w:bCs/>
        <w:color w:val="7F7F7F" w:themeColor="text1" w:themeTint="80"/>
        <w:sz w:val="14"/>
        <w:szCs w:val="14"/>
        <w:lang w:eastAsia="en-GB"/>
      </w:rPr>
      <w:t> </w:t>
    </w:r>
    <w:r w:rsidRPr="00926841">
      <w:rPr>
        <w:rFonts w:ascii="Open Sans" w:eastAsia="Times New Roman" w:hAnsi="Open Sans" w:cs="Open Sans"/>
        <w:color w:val="7F7F7F" w:themeColor="text1" w:themeTint="80"/>
        <w:sz w:val="14"/>
        <w:szCs w:val="14"/>
        <w:lang w:eastAsia="en-GB"/>
      </w:rPr>
      <w:t>has received funding from</w:t>
    </w:r>
  </w:p>
  <w:p w14:paraId="7B0C67DC" w14:textId="196B4A09" w:rsidR="00395E4B" w:rsidRPr="00926841" w:rsidRDefault="00395E4B" w:rsidP="00395E4B">
    <w:pPr>
      <w:widowControl/>
      <w:autoSpaceDE/>
      <w:autoSpaceDN/>
      <w:jc w:val="right"/>
      <w:rPr>
        <w:rFonts w:ascii="Open Sans" w:eastAsia="Times New Roman" w:hAnsi="Open Sans" w:cs="Open Sans"/>
        <w:color w:val="7F7F7F" w:themeColor="text1" w:themeTint="80"/>
        <w:sz w:val="16"/>
        <w:szCs w:val="16"/>
        <w:lang w:eastAsia="en-GB"/>
      </w:rPr>
    </w:pPr>
    <w:r w:rsidRPr="00926841">
      <w:rPr>
        <w:rFonts w:ascii="Open Sans" w:eastAsia="Times New Roman" w:hAnsi="Open Sans" w:cs="Open Sans"/>
        <w:color w:val="7F7F7F" w:themeColor="text1" w:themeTint="80"/>
        <w:sz w:val="14"/>
        <w:szCs w:val="14"/>
        <w:lang w:eastAsia="en-GB"/>
      </w:rPr>
      <w:t xml:space="preserve">the LIFE </w:t>
    </w:r>
    <w:proofErr w:type="spellStart"/>
    <w:r w:rsidRPr="00926841">
      <w:rPr>
        <w:rFonts w:ascii="Open Sans" w:eastAsia="Times New Roman" w:hAnsi="Open Sans" w:cs="Open Sans"/>
        <w:color w:val="7F7F7F" w:themeColor="text1" w:themeTint="80"/>
        <w:sz w:val="14"/>
        <w:szCs w:val="14"/>
        <w:lang w:eastAsia="en-GB"/>
      </w:rPr>
      <w:t>Programme</w:t>
    </w:r>
    <w:proofErr w:type="spellEnd"/>
    <w:r w:rsidRPr="00926841">
      <w:rPr>
        <w:rFonts w:ascii="Open Sans" w:eastAsia="Times New Roman" w:hAnsi="Open Sans" w:cs="Open Sans"/>
        <w:color w:val="7F7F7F" w:themeColor="text1" w:themeTint="80"/>
        <w:sz w:val="14"/>
        <w:szCs w:val="14"/>
        <w:lang w:eastAsia="en-GB"/>
      </w:rPr>
      <w:t xml:space="preserve"> of the European Union and National Fund of Environmental Protection and Water Management</w:t>
    </w:r>
    <w:r w:rsidRPr="00926841">
      <w:rPr>
        <w:rFonts w:ascii="Open Sans" w:eastAsia="Times New Roman" w:hAnsi="Open Sans" w:cs="Open Sans"/>
        <w:color w:val="7F7F7F" w:themeColor="text1" w:themeTint="80"/>
        <w:sz w:val="16"/>
        <w:szCs w:val="16"/>
        <w:lang w:eastAsia="en-GB"/>
      </w:rPr>
      <w:t>.</w:t>
    </w:r>
  </w:p>
  <w:p w14:paraId="09481CD8" w14:textId="77777777" w:rsidR="00395E4B" w:rsidRDefault="00395E4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6C9FB" w14:textId="77777777" w:rsidR="006F27E6" w:rsidRDefault="006F27E6" w:rsidP="00CE6286">
      <w:r>
        <w:separator/>
      </w:r>
    </w:p>
  </w:footnote>
  <w:footnote w:type="continuationSeparator" w:id="0">
    <w:p w14:paraId="2358CF3C" w14:textId="77777777" w:rsidR="006F27E6" w:rsidRDefault="006F27E6" w:rsidP="00CE62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FBD0" w14:textId="0661BFB4" w:rsidR="0026156C" w:rsidRDefault="0026156C" w:rsidP="00CE6286">
    <w:pPr>
      <w:pStyle w:val="Nagwek"/>
      <w:tabs>
        <w:tab w:val="clear" w:pos="4536"/>
      </w:tabs>
      <w:ind w:left="-1320"/>
      <w:jc w:val="right"/>
      <w:rPr>
        <w:color w:val="7F7F7F" w:themeColor="text1" w:themeTint="80"/>
      </w:rPr>
    </w:pPr>
  </w:p>
  <w:p w14:paraId="25AC5B2A" w14:textId="485B4A46" w:rsidR="00CE6286" w:rsidRDefault="00886FCA" w:rsidP="0026156C">
    <w:pPr>
      <w:pStyle w:val="Nagwek"/>
      <w:tabs>
        <w:tab w:val="clear" w:pos="4536"/>
      </w:tabs>
      <w:ind w:left="-1320"/>
      <w:jc w:val="right"/>
    </w:pPr>
    <w:r>
      <w:rPr>
        <w:color w:val="7F7F7F" w:themeColor="text1" w:themeTint="8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CF52C" w14:textId="713D410F" w:rsidR="00395E4B" w:rsidRDefault="00395E4B">
    <w:pPr>
      <w:pStyle w:val="Nagwek"/>
    </w:pPr>
    <w:r>
      <w:rPr>
        <w:rFonts w:ascii="Times New Roman"/>
        <w:noProof/>
        <w:sz w:val="20"/>
      </w:rPr>
      <w:drawing>
        <wp:anchor distT="0" distB="0" distL="114300" distR="114300" simplePos="0" relativeHeight="251664384" behindDoc="0" locked="0" layoutInCell="1" allowOverlap="1" wp14:anchorId="55F5D04A" wp14:editId="5E18FE30">
          <wp:simplePos x="0" y="0"/>
          <wp:positionH relativeFrom="column">
            <wp:posOffset>-451339</wp:posOffset>
          </wp:positionH>
          <wp:positionV relativeFrom="paragraph">
            <wp:posOffset>137405</wp:posOffset>
          </wp:positionV>
          <wp:extent cx="1097280" cy="1097280"/>
          <wp:effectExtent l="0" t="0" r="7620" b="7620"/>
          <wp:wrapNone/>
          <wp:docPr id="70" name="Obraz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280" cy="1097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7F7F7F" w:themeColor="text1" w:themeTint="80"/>
      </w:rPr>
      <w:drawing>
        <wp:anchor distT="0" distB="0" distL="114300" distR="114300" simplePos="0" relativeHeight="251662336" behindDoc="1" locked="0" layoutInCell="1" allowOverlap="1" wp14:anchorId="42A0F7E3" wp14:editId="5FB5EFBD">
          <wp:simplePos x="0" y="0"/>
          <wp:positionH relativeFrom="column">
            <wp:posOffset>-864235</wp:posOffset>
          </wp:positionH>
          <wp:positionV relativeFrom="paragraph">
            <wp:posOffset>0</wp:posOffset>
          </wp:positionV>
          <wp:extent cx="7783195" cy="1482725"/>
          <wp:effectExtent l="0" t="0" r="8255" b="3175"/>
          <wp:wrapTight wrapText="bothSides">
            <wp:wrapPolygon edited="0">
              <wp:start x="0" y="0"/>
              <wp:lineTo x="0" y="21369"/>
              <wp:lineTo x="21570" y="21369"/>
              <wp:lineTo x="21570" y="0"/>
              <wp:lineTo x="0" y="0"/>
            </wp:wrapPolygon>
          </wp:wrapTight>
          <wp:docPr id="71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8" r="-20" b="-18"/>
                  <a:stretch/>
                </pic:blipFill>
                <pic:spPr bwMode="auto">
                  <a:xfrm>
                    <a:off x="0" y="0"/>
                    <a:ext cx="7783195" cy="14827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662232"/>
    <w:multiLevelType w:val="hybridMultilevel"/>
    <w:tmpl w:val="3EB62CA4"/>
    <w:lvl w:ilvl="0" w:tplc="D7DCBF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8239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zM1MjY1M7OwtLBU0lEKTi0uzszPAykwrgUAvGKblywAAAA="/>
  </w:docVars>
  <w:rsids>
    <w:rsidRoot w:val="00410EBA"/>
    <w:rsid w:val="000E5B58"/>
    <w:rsid w:val="000F0D4F"/>
    <w:rsid w:val="00124A44"/>
    <w:rsid w:val="001A4C37"/>
    <w:rsid w:val="0026156C"/>
    <w:rsid w:val="00266FBE"/>
    <w:rsid w:val="00270B47"/>
    <w:rsid w:val="0039265B"/>
    <w:rsid w:val="00395E4B"/>
    <w:rsid w:val="00410EBA"/>
    <w:rsid w:val="00420AF9"/>
    <w:rsid w:val="00451B81"/>
    <w:rsid w:val="00454B21"/>
    <w:rsid w:val="00521895"/>
    <w:rsid w:val="006104A1"/>
    <w:rsid w:val="00684366"/>
    <w:rsid w:val="006E2D39"/>
    <w:rsid w:val="006F27E6"/>
    <w:rsid w:val="00732C02"/>
    <w:rsid w:val="00886FCA"/>
    <w:rsid w:val="008E6478"/>
    <w:rsid w:val="008F06B2"/>
    <w:rsid w:val="009114B7"/>
    <w:rsid w:val="00926841"/>
    <w:rsid w:val="009B3B26"/>
    <w:rsid w:val="009C1CAB"/>
    <w:rsid w:val="009E792B"/>
    <w:rsid w:val="00A14A0A"/>
    <w:rsid w:val="00A40CBE"/>
    <w:rsid w:val="00A6152C"/>
    <w:rsid w:val="00BA000D"/>
    <w:rsid w:val="00BE7E2E"/>
    <w:rsid w:val="00C47C5A"/>
    <w:rsid w:val="00CE6286"/>
    <w:rsid w:val="00E26E0D"/>
    <w:rsid w:val="00E766F6"/>
    <w:rsid w:val="00EF2EDC"/>
    <w:rsid w:val="00F32F56"/>
    <w:rsid w:val="00FE53F6"/>
    <w:rsid w:val="00FF7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9B90CB"/>
  <w15:docId w15:val="{7EBC2602-725D-DE4F-9DE0-F8F1FB659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Cambria" w:eastAsia="Cambria" w:hAnsi="Cambria" w:cs="Cambria"/>
    </w:rPr>
  </w:style>
  <w:style w:type="paragraph" w:styleId="Nagwek1">
    <w:name w:val="heading 1"/>
    <w:basedOn w:val="Normalny"/>
    <w:uiPriority w:val="9"/>
    <w:qFormat/>
    <w:pPr>
      <w:spacing w:before="99"/>
      <w:ind w:left="1818" w:right="1810"/>
      <w:jc w:val="center"/>
      <w:outlineLvl w:val="0"/>
    </w:pPr>
    <w:rPr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character" w:styleId="Tekstzastpczy">
    <w:name w:val="Placeholder Text"/>
    <w:basedOn w:val="Domylnaczcionkaakapitu"/>
    <w:uiPriority w:val="99"/>
    <w:semiHidden/>
    <w:rsid w:val="00EF2EDC"/>
    <w:rPr>
      <w:color w:val="808080"/>
    </w:rPr>
  </w:style>
  <w:style w:type="paragraph" w:styleId="Stopka">
    <w:name w:val="footer"/>
    <w:basedOn w:val="Normalny"/>
    <w:link w:val="StopkaZnak"/>
    <w:uiPriority w:val="99"/>
    <w:unhideWhenUsed/>
    <w:rsid w:val="00451B81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451B81"/>
    <w:rPr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451B81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CE628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E6286"/>
    <w:rPr>
      <w:rFonts w:ascii="Cambria" w:eastAsia="Cambria" w:hAnsi="Cambria" w:cs="Cambri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114B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9114B7"/>
    <w:rPr>
      <w:color w:val="800080" w:themeColor="followedHyperlink"/>
      <w:u w:val="single"/>
    </w:rPr>
  </w:style>
  <w:style w:type="paragraph" w:styleId="Tytu">
    <w:name w:val="Title"/>
    <w:basedOn w:val="Normalny"/>
    <w:next w:val="Normalny"/>
    <w:link w:val="TytuZnak"/>
    <w:uiPriority w:val="10"/>
    <w:qFormat/>
    <w:rsid w:val="00395E4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9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95E4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95E4B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6E2D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0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DB5BB17-326E-9C41-9DB7-C94A934EE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339</Words>
  <Characters>2039</Characters>
  <Application>Microsoft Office Word</Application>
  <DocSecurity>0</DocSecurity>
  <Lines>16</Lines>
  <Paragraphs>4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Microsoft Word - LSP Photo release form.docx</vt:lpstr>
      <vt:lpstr>Microsoft Word - LSP Photo release form.docx</vt:lpstr>
      <vt:lpstr>Microsoft Word - LSP Photo release form.docx</vt:lpstr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SP Photo release form.docx</dc:title>
  <dc:creator>Microsoft Office User</dc:creator>
  <cp:lastModifiedBy>Magdalena Makowska</cp:lastModifiedBy>
  <cp:revision>3</cp:revision>
  <dcterms:created xsi:type="dcterms:W3CDTF">2022-07-06T19:05:00Z</dcterms:created>
  <dcterms:modified xsi:type="dcterms:W3CDTF">2022-07-07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7T00:00:00Z</vt:filetime>
  </property>
  <property fmtid="{D5CDD505-2E9C-101B-9397-08002B2CF9AE}" pid="3" name="Creator">
    <vt:lpwstr>Word</vt:lpwstr>
  </property>
  <property fmtid="{D5CDD505-2E9C-101B-9397-08002B2CF9AE}" pid="4" name="LastSaved">
    <vt:filetime>2021-02-04T00:00:00Z</vt:filetime>
  </property>
</Properties>
</file>